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achel Storin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ache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torin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28 Saint James Place, Libertyville, IL, USA Libertyville, IL, USA 6004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quinn.rach@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15260244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Oliv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6/201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Quin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30/2015</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aurel</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6/2019</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